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A87D84" w14:textId="2A013E92" w:rsidR="00B52B38" w:rsidRDefault="00FC4092" w:rsidP="00FC4092">
      <w:pPr>
        <w:jc w:val="center"/>
      </w:pPr>
      <w:r w:rsidRPr="005C658E">
        <w:rPr>
          <w:rFonts w:ascii="Calibri" w:eastAsia="Calibri" w:hAnsi="Calibri"/>
          <w:noProof/>
          <w:sz w:val="28"/>
        </w:rPr>
        <w:drawing>
          <wp:inline distT="0" distB="0" distL="0" distR="0" wp14:anchorId="0CCA3BDD" wp14:editId="08C962A5">
            <wp:extent cx="2266950" cy="613282"/>
            <wp:effectExtent l="0" t="0" r="0" b="0"/>
            <wp:docPr id="2" name="Picture 2" descr="Description: Inspir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Inspire 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8987" cy="627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EA026C" w14:textId="7B04CA23" w:rsidR="005C61DA" w:rsidRPr="00751B98" w:rsidRDefault="002D08F9" w:rsidP="005C61DA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Session 4</w:t>
      </w:r>
      <w:r w:rsidR="00E46456">
        <w:rPr>
          <w:b/>
          <w:sz w:val="36"/>
          <w:szCs w:val="36"/>
        </w:rPr>
        <w:t>:</w:t>
      </w:r>
      <w:r w:rsidR="005C61DA" w:rsidRPr="00751B98">
        <w:rPr>
          <w:b/>
          <w:sz w:val="36"/>
          <w:szCs w:val="36"/>
        </w:rPr>
        <w:t xml:space="preserve"> </w:t>
      </w:r>
      <w:r w:rsidR="005C61DA">
        <w:rPr>
          <w:b/>
          <w:sz w:val="36"/>
          <w:szCs w:val="36"/>
        </w:rPr>
        <w:t xml:space="preserve">Facilitator </w:t>
      </w:r>
      <w:r w:rsidR="005C61DA" w:rsidRPr="00751B98">
        <w:rPr>
          <w:b/>
          <w:sz w:val="36"/>
          <w:szCs w:val="36"/>
        </w:rPr>
        <w:t>Preparation</w:t>
      </w:r>
    </w:p>
    <w:p w14:paraId="476BBFC7" w14:textId="77777777" w:rsidR="005C61DA" w:rsidRPr="00233999" w:rsidRDefault="005C61DA" w:rsidP="005C61DA">
      <w:pPr>
        <w:rPr>
          <w:sz w:val="28"/>
          <w:szCs w:val="28"/>
          <w:u w:val="single"/>
        </w:rPr>
      </w:pPr>
      <w:r w:rsidRPr="00010ECB">
        <w:rPr>
          <w:sz w:val="28"/>
          <w:szCs w:val="28"/>
          <w:u w:val="single"/>
        </w:rPr>
        <w:t>Objectives:</w:t>
      </w:r>
    </w:p>
    <w:p w14:paraId="0BA90745" w14:textId="77777777" w:rsidR="005C61DA" w:rsidRDefault="005C61DA" w:rsidP="005C61DA">
      <w:pPr>
        <w:pStyle w:val="NoSpacing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D</w:t>
      </w:r>
      <w:r w:rsidR="00643CDF">
        <w:rPr>
          <w:sz w:val="28"/>
          <w:szCs w:val="28"/>
        </w:rPr>
        <w:t xml:space="preserve">efine and experience </w:t>
      </w:r>
      <w:r w:rsidR="00BA56CA">
        <w:rPr>
          <w:i/>
          <w:sz w:val="28"/>
          <w:szCs w:val="28"/>
        </w:rPr>
        <w:t>acceptance</w:t>
      </w:r>
      <w:r>
        <w:rPr>
          <w:sz w:val="28"/>
          <w:szCs w:val="28"/>
        </w:rPr>
        <w:t xml:space="preserve"> as a theme of spirituality and spiritual expression</w:t>
      </w:r>
    </w:p>
    <w:p w14:paraId="6E888A9A" w14:textId="77777777" w:rsidR="00C8203A" w:rsidRDefault="00C8203A" w:rsidP="00C8203A">
      <w:pPr>
        <w:pStyle w:val="NoSpacing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Discuss research related to </w:t>
      </w:r>
      <w:r w:rsidRPr="005C61DA">
        <w:rPr>
          <w:sz w:val="28"/>
          <w:szCs w:val="28"/>
        </w:rPr>
        <w:t>the health benefits of spirituality and spiritual practice</w:t>
      </w:r>
    </w:p>
    <w:p w14:paraId="073A1A0E" w14:textId="77777777" w:rsidR="006E7F9A" w:rsidRDefault="006E7F9A" w:rsidP="005C61DA">
      <w:pPr>
        <w:pStyle w:val="NoSpacing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Encourage discussion of spirituality and </w:t>
      </w:r>
      <w:r w:rsidR="00BA56CA">
        <w:rPr>
          <w:sz w:val="28"/>
          <w:szCs w:val="28"/>
        </w:rPr>
        <w:t>acceptance</w:t>
      </w:r>
    </w:p>
    <w:p w14:paraId="17B801B7" w14:textId="77777777" w:rsidR="005C61DA" w:rsidRDefault="005C61DA" w:rsidP="005C61DA">
      <w:pPr>
        <w:rPr>
          <w:sz w:val="28"/>
          <w:szCs w:val="28"/>
          <w:u w:val="single"/>
        </w:rPr>
      </w:pPr>
    </w:p>
    <w:p w14:paraId="09267E4F" w14:textId="77777777" w:rsidR="005C61DA" w:rsidRDefault="005C61DA" w:rsidP="005C61DA">
      <w:pPr>
        <w:rPr>
          <w:sz w:val="28"/>
          <w:szCs w:val="28"/>
          <w:u w:val="single"/>
        </w:rPr>
      </w:pPr>
      <w:r>
        <w:rPr>
          <w:sz w:val="28"/>
          <w:szCs w:val="28"/>
          <w:u w:val="single"/>
        </w:rPr>
        <w:t>Materials:</w:t>
      </w:r>
    </w:p>
    <w:p w14:paraId="24C8525A" w14:textId="77777777" w:rsidR="005C61DA" w:rsidRPr="00225515" w:rsidRDefault="005C61DA" w:rsidP="005C61DA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225515">
        <w:rPr>
          <w:sz w:val="28"/>
          <w:szCs w:val="28"/>
        </w:rPr>
        <w:t xml:space="preserve">Session </w:t>
      </w:r>
      <w:r w:rsidR="00A338FC" w:rsidRPr="00225515">
        <w:rPr>
          <w:sz w:val="28"/>
          <w:szCs w:val="28"/>
        </w:rPr>
        <w:t>4</w:t>
      </w:r>
      <w:r w:rsidR="00643CDF" w:rsidRPr="00225515">
        <w:rPr>
          <w:sz w:val="28"/>
          <w:szCs w:val="28"/>
        </w:rPr>
        <w:t xml:space="preserve"> </w:t>
      </w:r>
      <w:r w:rsidRPr="00E334DB">
        <w:rPr>
          <w:noProof/>
          <w:sz w:val="28"/>
          <w:szCs w:val="28"/>
        </w:rPr>
        <w:t>Power Point</w:t>
      </w:r>
      <w:r w:rsidRPr="00225515">
        <w:rPr>
          <w:sz w:val="28"/>
          <w:szCs w:val="28"/>
        </w:rPr>
        <w:t xml:space="preserve"> presentation and projector </w:t>
      </w:r>
    </w:p>
    <w:p w14:paraId="340BFC45" w14:textId="77777777" w:rsidR="005C61DA" w:rsidRPr="00225515" w:rsidRDefault="005C61DA" w:rsidP="005C61DA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E334DB">
        <w:rPr>
          <w:noProof/>
          <w:sz w:val="28"/>
          <w:szCs w:val="28"/>
        </w:rPr>
        <w:t>Print</w:t>
      </w:r>
      <w:r w:rsidRPr="00225515">
        <w:rPr>
          <w:sz w:val="28"/>
          <w:szCs w:val="28"/>
        </w:rPr>
        <w:t xml:space="preserve"> </w:t>
      </w:r>
      <w:r w:rsidR="00643CDF" w:rsidRPr="00225515">
        <w:rPr>
          <w:sz w:val="28"/>
          <w:szCs w:val="28"/>
        </w:rPr>
        <w:t xml:space="preserve">copy of </w:t>
      </w:r>
      <w:r w:rsidRPr="00225515">
        <w:rPr>
          <w:sz w:val="28"/>
          <w:szCs w:val="28"/>
        </w:rPr>
        <w:t xml:space="preserve">Session </w:t>
      </w:r>
      <w:r w:rsidR="00A338FC" w:rsidRPr="00225515">
        <w:rPr>
          <w:sz w:val="28"/>
          <w:szCs w:val="28"/>
        </w:rPr>
        <w:t>4</w:t>
      </w:r>
      <w:r w:rsidR="00643CDF" w:rsidRPr="00225515">
        <w:rPr>
          <w:sz w:val="28"/>
          <w:szCs w:val="28"/>
        </w:rPr>
        <w:t xml:space="preserve"> </w:t>
      </w:r>
      <w:r w:rsidRPr="00225515">
        <w:rPr>
          <w:sz w:val="28"/>
          <w:szCs w:val="28"/>
        </w:rPr>
        <w:t xml:space="preserve">presentation for Facilitator to utilize </w:t>
      </w:r>
      <w:proofErr w:type="gramStart"/>
      <w:r w:rsidRPr="00225515">
        <w:rPr>
          <w:sz w:val="28"/>
          <w:szCs w:val="28"/>
        </w:rPr>
        <w:t>speaker’s  notes</w:t>
      </w:r>
      <w:proofErr w:type="gramEnd"/>
    </w:p>
    <w:p w14:paraId="4AD9B809" w14:textId="77777777" w:rsidR="005C61DA" w:rsidRPr="00225515" w:rsidRDefault="00A338FC" w:rsidP="005C61DA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225515">
        <w:rPr>
          <w:sz w:val="28"/>
          <w:szCs w:val="28"/>
        </w:rPr>
        <w:t>P</w:t>
      </w:r>
      <w:r w:rsidR="005C61DA" w:rsidRPr="00225515">
        <w:rPr>
          <w:sz w:val="28"/>
          <w:szCs w:val="28"/>
        </w:rPr>
        <w:t>articipant</w:t>
      </w:r>
      <w:r w:rsidRPr="00225515">
        <w:rPr>
          <w:sz w:val="28"/>
          <w:szCs w:val="28"/>
        </w:rPr>
        <w:t>s’</w:t>
      </w:r>
      <w:r w:rsidR="005C61DA" w:rsidRPr="00225515">
        <w:rPr>
          <w:sz w:val="28"/>
          <w:szCs w:val="28"/>
        </w:rPr>
        <w:t xml:space="preserve"> </w:t>
      </w:r>
      <w:r w:rsidR="005964E3" w:rsidRPr="00225515">
        <w:rPr>
          <w:bCs/>
          <w:i/>
          <w:iCs/>
          <w:sz w:val="28"/>
          <w:szCs w:val="28"/>
        </w:rPr>
        <w:t>Expressions of Spirituality Guidebook</w:t>
      </w:r>
    </w:p>
    <w:p w14:paraId="1D760A5D" w14:textId="77777777" w:rsidR="006E7F9A" w:rsidRPr="00225515" w:rsidRDefault="00BA56CA" w:rsidP="006E7F9A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225515">
        <w:rPr>
          <w:sz w:val="28"/>
          <w:szCs w:val="28"/>
        </w:rPr>
        <w:t>Acceptance</w:t>
      </w:r>
      <w:r w:rsidR="005C61DA" w:rsidRPr="00225515">
        <w:rPr>
          <w:sz w:val="28"/>
          <w:szCs w:val="28"/>
        </w:rPr>
        <w:t xml:space="preserve"> Prayer/Devotional (Facilitator Guidebook)</w:t>
      </w:r>
    </w:p>
    <w:p w14:paraId="54784423" w14:textId="77777777" w:rsidR="00643CDF" w:rsidRPr="00225515" w:rsidRDefault="00A338FC" w:rsidP="005C61DA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225515">
        <w:rPr>
          <w:sz w:val="28"/>
          <w:szCs w:val="28"/>
        </w:rPr>
        <w:t xml:space="preserve">Drop in the Bucket exercise </w:t>
      </w:r>
      <w:r w:rsidR="00643CDF" w:rsidRPr="00225515">
        <w:rPr>
          <w:sz w:val="28"/>
          <w:szCs w:val="28"/>
        </w:rPr>
        <w:t>(Facilitator Guidebook)</w:t>
      </w:r>
    </w:p>
    <w:p w14:paraId="24DACEF4" w14:textId="77777777" w:rsidR="00643CDF" w:rsidRPr="00225515" w:rsidRDefault="00A338FC" w:rsidP="005C61DA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225515">
        <w:rPr>
          <w:sz w:val="28"/>
          <w:szCs w:val="28"/>
        </w:rPr>
        <w:t xml:space="preserve">Morning Affirmation on Acceptance </w:t>
      </w:r>
      <w:r w:rsidR="00643CDF" w:rsidRPr="00225515">
        <w:rPr>
          <w:sz w:val="28"/>
          <w:szCs w:val="28"/>
        </w:rPr>
        <w:t>(Facilitator Guidebook)</w:t>
      </w:r>
    </w:p>
    <w:p w14:paraId="7942311E" w14:textId="77777777" w:rsidR="005C61DA" w:rsidRPr="00225515" w:rsidRDefault="00BA56CA" w:rsidP="006E7F9A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225515">
        <w:rPr>
          <w:sz w:val="28"/>
          <w:szCs w:val="28"/>
        </w:rPr>
        <w:t>Sharing Traditions</w:t>
      </w:r>
      <w:r w:rsidR="00643CDF" w:rsidRPr="00225515">
        <w:rPr>
          <w:sz w:val="28"/>
          <w:szCs w:val="28"/>
        </w:rPr>
        <w:t xml:space="preserve"> </w:t>
      </w:r>
      <w:r w:rsidR="00A338FC" w:rsidRPr="00225515">
        <w:rPr>
          <w:sz w:val="28"/>
          <w:szCs w:val="28"/>
        </w:rPr>
        <w:t>exercise</w:t>
      </w:r>
      <w:r w:rsidR="00225515" w:rsidRPr="00225515">
        <w:rPr>
          <w:sz w:val="28"/>
          <w:szCs w:val="28"/>
        </w:rPr>
        <w:t xml:space="preserve"> </w:t>
      </w:r>
      <w:r w:rsidR="00643CDF" w:rsidRPr="00225515">
        <w:rPr>
          <w:sz w:val="28"/>
          <w:szCs w:val="28"/>
        </w:rPr>
        <w:t xml:space="preserve">(Facilitator Guidebook)  </w:t>
      </w:r>
    </w:p>
    <w:p w14:paraId="7B633ADD" w14:textId="77777777" w:rsidR="00BA56CA" w:rsidRPr="00225515" w:rsidRDefault="00BA56CA" w:rsidP="006E7F9A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225515">
        <w:rPr>
          <w:sz w:val="28"/>
          <w:szCs w:val="28"/>
        </w:rPr>
        <w:t xml:space="preserve">Hot </w:t>
      </w:r>
      <w:r w:rsidR="00A338FC" w:rsidRPr="00225515">
        <w:rPr>
          <w:sz w:val="28"/>
          <w:szCs w:val="28"/>
        </w:rPr>
        <w:t>Topic e</w:t>
      </w:r>
      <w:r w:rsidRPr="00225515">
        <w:rPr>
          <w:sz w:val="28"/>
          <w:szCs w:val="28"/>
        </w:rPr>
        <w:t>xercise (Facilitator Guidebook)</w:t>
      </w:r>
    </w:p>
    <w:p w14:paraId="28D630F0" w14:textId="77777777" w:rsidR="005C61DA" w:rsidRPr="00225515" w:rsidRDefault="005C61DA" w:rsidP="005C61DA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225515">
        <w:rPr>
          <w:sz w:val="28"/>
          <w:szCs w:val="28"/>
        </w:rPr>
        <w:t>Flip chart and marker/dry erase board and markers (Optional)</w:t>
      </w:r>
    </w:p>
    <w:p w14:paraId="51686E4D" w14:textId="77777777" w:rsidR="00FC4092" w:rsidRDefault="00FC4092" w:rsidP="005C61DA">
      <w:pPr>
        <w:rPr>
          <w:color w:val="FF0000"/>
          <w:sz w:val="28"/>
          <w:szCs w:val="28"/>
        </w:rPr>
      </w:pPr>
    </w:p>
    <w:p w14:paraId="4D552126" w14:textId="2284882A" w:rsidR="005C61DA" w:rsidRPr="00225515" w:rsidRDefault="005C61DA" w:rsidP="005C61DA">
      <w:pPr>
        <w:rPr>
          <w:sz w:val="28"/>
          <w:szCs w:val="28"/>
          <w:u w:val="single"/>
        </w:rPr>
      </w:pPr>
      <w:r w:rsidRPr="00225515">
        <w:rPr>
          <w:sz w:val="28"/>
          <w:szCs w:val="28"/>
          <w:u w:val="single"/>
        </w:rPr>
        <w:t>Before Class:</w:t>
      </w:r>
    </w:p>
    <w:p w14:paraId="55E58C2A" w14:textId="77777777" w:rsidR="005C61DA" w:rsidRPr="00225515" w:rsidRDefault="00CE4F2F" w:rsidP="005C61DA">
      <w:pPr>
        <w:pStyle w:val="NoSpacing"/>
        <w:numPr>
          <w:ilvl w:val="0"/>
          <w:numId w:val="2"/>
        </w:numPr>
        <w:rPr>
          <w:sz w:val="28"/>
          <w:szCs w:val="28"/>
        </w:rPr>
      </w:pPr>
      <w:r w:rsidRPr="00225515">
        <w:rPr>
          <w:sz w:val="28"/>
          <w:szCs w:val="28"/>
        </w:rPr>
        <w:t xml:space="preserve">Refer to participant </w:t>
      </w:r>
      <w:r w:rsidR="005964E3" w:rsidRPr="00225515">
        <w:rPr>
          <w:bCs/>
          <w:i/>
          <w:iCs/>
          <w:sz w:val="28"/>
          <w:szCs w:val="28"/>
        </w:rPr>
        <w:t>Expressions of Spirituality Guidebook</w:t>
      </w:r>
    </w:p>
    <w:p w14:paraId="623F0D88" w14:textId="77777777" w:rsidR="0011202E" w:rsidRPr="00225515" w:rsidRDefault="00CE4F2F" w:rsidP="005C61DA">
      <w:pPr>
        <w:pStyle w:val="NoSpacing"/>
        <w:numPr>
          <w:ilvl w:val="0"/>
          <w:numId w:val="2"/>
        </w:numPr>
        <w:rPr>
          <w:sz w:val="28"/>
          <w:szCs w:val="28"/>
        </w:rPr>
      </w:pPr>
      <w:r w:rsidRPr="00225515">
        <w:rPr>
          <w:sz w:val="28"/>
          <w:szCs w:val="28"/>
        </w:rPr>
        <w:t xml:space="preserve">Refer to </w:t>
      </w:r>
      <w:r w:rsidR="0011202E" w:rsidRPr="00225515">
        <w:rPr>
          <w:sz w:val="28"/>
          <w:szCs w:val="28"/>
        </w:rPr>
        <w:t>Facilitator Guidebook &amp; Power Point presentation with speaker’s notes for facilitator use</w:t>
      </w:r>
    </w:p>
    <w:p w14:paraId="27F7184A" w14:textId="77777777" w:rsidR="00225515" w:rsidRPr="00225515" w:rsidRDefault="00225515" w:rsidP="00225515">
      <w:pPr>
        <w:pStyle w:val="ListParagraph"/>
        <w:numPr>
          <w:ilvl w:val="0"/>
          <w:numId w:val="2"/>
        </w:numPr>
        <w:rPr>
          <w:sz w:val="32"/>
          <w:szCs w:val="28"/>
        </w:rPr>
      </w:pPr>
      <w:r w:rsidRPr="00225515">
        <w:rPr>
          <w:sz w:val="28"/>
          <w:szCs w:val="24"/>
        </w:rPr>
        <w:t>Gather current newspaper clippings for Hot Topic Exercise</w:t>
      </w:r>
    </w:p>
    <w:p w14:paraId="4D6B885A" w14:textId="77777777" w:rsidR="00BB7234" w:rsidRPr="00225515" w:rsidRDefault="00BB7234" w:rsidP="00BB7234">
      <w:pPr>
        <w:pStyle w:val="NoSpacing"/>
        <w:numPr>
          <w:ilvl w:val="0"/>
          <w:numId w:val="2"/>
        </w:numPr>
        <w:rPr>
          <w:sz w:val="28"/>
          <w:szCs w:val="28"/>
        </w:rPr>
      </w:pPr>
      <w:r w:rsidRPr="00225515">
        <w:rPr>
          <w:sz w:val="28"/>
          <w:szCs w:val="28"/>
        </w:rPr>
        <w:t>Set up room with tables and chairs</w:t>
      </w:r>
    </w:p>
    <w:p w14:paraId="315ACAC0" w14:textId="77777777" w:rsidR="00BB7234" w:rsidRPr="00225515" w:rsidRDefault="00BB7234" w:rsidP="00BB7234">
      <w:pPr>
        <w:pStyle w:val="NoSpacing"/>
        <w:numPr>
          <w:ilvl w:val="0"/>
          <w:numId w:val="2"/>
        </w:numPr>
        <w:rPr>
          <w:sz w:val="28"/>
          <w:szCs w:val="28"/>
        </w:rPr>
      </w:pPr>
      <w:r w:rsidRPr="00225515">
        <w:rPr>
          <w:sz w:val="28"/>
          <w:szCs w:val="28"/>
        </w:rPr>
        <w:t>Set up room in a way that allows for discussion and makes it easy for everyone to</w:t>
      </w:r>
      <w:r w:rsidR="002D08F9">
        <w:rPr>
          <w:sz w:val="28"/>
          <w:szCs w:val="28"/>
        </w:rPr>
        <w:t xml:space="preserve"> see and hear the presentation</w:t>
      </w:r>
    </w:p>
    <w:p w14:paraId="28B1C971" w14:textId="77777777" w:rsidR="00FC4092" w:rsidRDefault="00FC4092" w:rsidP="00FC4092">
      <w:pPr>
        <w:jc w:val="center"/>
        <w:rPr>
          <w:sz w:val="16"/>
          <w:szCs w:val="16"/>
        </w:rPr>
      </w:pPr>
    </w:p>
    <w:p w14:paraId="0695869B" w14:textId="77777777" w:rsidR="00FC4092" w:rsidRDefault="00FC4092" w:rsidP="00FC4092">
      <w:pPr>
        <w:jc w:val="center"/>
        <w:rPr>
          <w:sz w:val="16"/>
          <w:szCs w:val="16"/>
        </w:rPr>
      </w:pPr>
    </w:p>
    <w:p w14:paraId="5C2D5E5C" w14:textId="0ADACA74" w:rsidR="005C61DA" w:rsidRPr="00751B98" w:rsidRDefault="005C61DA" w:rsidP="00FC4092">
      <w:pPr>
        <w:jc w:val="center"/>
        <w:rPr>
          <w:sz w:val="16"/>
          <w:szCs w:val="16"/>
        </w:rPr>
      </w:pPr>
      <w:r>
        <w:rPr>
          <w:sz w:val="16"/>
          <w:szCs w:val="16"/>
        </w:rPr>
        <w:t>Copyright © 201</w:t>
      </w:r>
      <w:r w:rsidR="00FC4092">
        <w:rPr>
          <w:sz w:val="16"/>
          <w:szCs w:val="16"/>
        </w:rPr>
        <w:t>8</w:t>
      </w:r>
      <w:r w:rsidRPr="00751B98">
        <w:rPr>
          <w:sz w:val="16"/>
          <w:szCs w:val="16"/>
        </w:rPr>
        <w:t xml:space="preserve"> by Masterpiece Living, LLC</w:t>
      </w:r>
    </w:p>
    <w:p w14:paraId="3A306B3B" w14:textId="4789C1C0" w:rsidR="000A57B1" w:rsidRPr="00FC4092" w:rsidRDefault="005C61DA" w:rsidP="00FC4092">
      <w:pPr>
        <w:ind w:left="360"/>
        <w:jc w:val="center"/>
        <w:rPr>
          <w:sz w:val="16"/>
          <w:szCs w:val="16"/>
        </w:rPr>
      </w:pPr>
      <w:r w:rsidRPr="00751B98">
        <w:rPr>
          <w:sz w:val="16"/>
          <w:szCs w:val="16"/>
        </w:rPr>
        <w:t xml:space="preserve">All rights reserved.  No part of this program may be reproduced or transmitted in any form or by any means, electronic or mechanical, including photocopying, </w:t>
      </w:r>
      <w:bookmarkStart w:id="0" w:name="_GoBack"/>
      <w:bookmarkEnd w:id="0"/>
      <w:r w:rsidRPr="00751B98">
        <w:rPr>
          <w:sz w:val="16"/>
          <w:szCs w:val="16"/>
        </w:rPr>
        <w:t>recording or by any information storage and retrieval system, without the written permission of Masterpiece Living, LLC except where permitted by law.  For information address:  11360 N Jog Road, Suite 102, Palm Beach Gardens, FL 33418.</w:t>
      </w:r>
    </w:p>
    <w:sectPr w:rsidR="000A57B1" w:rsidRPr="00FC4092" w:rsidSect="00FC409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CD23B8"/>
    <w:multiLevelType w:val="hybridMultilevel"/>
    <w:tmpl w:val="0F5C97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9C1D0D"/>
    <w:multiLevelType w:val="hybridMultilevel"/>
    <w:tmpl w:val="7D62A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58776F"/>
    <w:multiLevelType w:val="hybridMultilevel"/>
    <w:tmpl w:val="BFCEE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761F9F"/>
    <w:multiLevelType w:val="hybridMultilevel"/>
    <w:tmpl w:val="9F1C8F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1sTS0NDQwNzY2NDBW0lEKTi0uzszPAykwrAUAr9m8SSwAAAA="/>
  </w:docVars>
  <w:rsids>
    <w:rsidRoot w:val="00A0793F"/>
    <w:rsid w:val="000A57B1"/>
    <w:rsid w:val="0011202E"/>
    <w:rsid w:val="00225515"/>
    <w:rsid w:val="00264542"/>
    <w:rsid w:val="002D08F9"/>
    <w:rsid w:val="0041687F"/>
    <w:rsid w:val="005964E3"/>
    <w:rsid w:val="005C61DA"/>
    <w:rsid w:val="00643CDF"/>
    <w:rsid w:val="006E7F9A"/>
    <w:rsid w:val="00783088"/>
    <w:rsid w:val="0095641A"/>
    <w:rsid w:val="009C670C"/>
    <w:rsid w:val="00A01E1C"/>
    <w:rsid w:val="00A0793F"/>
    <w:rsid w:val="00A338FC"/>
    <w:rsid w:val="00AB2F80"/>
    <w:rsid w:val="00AC4FDB"/>
    <w:rsid w:val="00BA56CA"/>
    <w:rsid w:val="00BB7234"/>
    <w:rsid w:val="00C8203A"/>
    <w:rsid w:val="00CE4F2F"/>
    <w:rsid w:val="00E334DB"/>
    <w:rsid w:val="00E46456"/>
    <w:rsid w:val="00F43CDC"/>
    <w:rsid w:val="00FC40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9E1D7E"/>
  <w15:docId w15:val="{60864583-76C0-4818-8043-242D9711A2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C61DA"/>
    <w:pPr>
      <w:ind w:left="720"/>
      <w:contextualSpacing/>
    </w:pPr>
    <w:rPr>
      <w:rFonts w:ascii="Calibri" w:eastAsia="Calibri" w:hAnsi="Calibri" w:cs="Times New Roman"/>
    </w:rPr>
  </w:style>
  <w:style w:type="paragraph" w:styleId="NoSpacing">
    <w:name w:val="No Spacing"/>
    <w:uiPriority w:val="1"/>
    <w:qFormat/>
    <w:rsid w:val="005C61DA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1" ma:contentTypeDescription="Create a new document." ma:contentTypeScope="" ma:versionID="3c3ee2fcd1bd33ba2222750af35cc848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e3717e15bb8c436f246933e927c31a43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Props1.xml><?xml version="1.0" encoding="utf-8"?>
<ds:datastoreItem xmlns:ds="http://schemas.openxmlformats.org/officeDocument/2006/customXml" ds:itemID="{8ADAD453-3AE9-47B1-A674-2814B0662A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03B4C01-742B-4EE0-96CC-8FCD7655292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65B2379-35CE-49BD-8F07-F31919902498}">
  <ds:schemaRefs>
    <ds:schemaRef ds:uri="http://purl.org/dc/elements/1.1/"/>
    <ds:schemaRef ds:uri="http://purl.org/dc/terms/"/>
    <ds:schemaRef ds:uri="2a5d7c57-f217-4c91-a592-825cc7a3238f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  <ds:schemaRef ds:uri="bd59869c-8c19-4d89-ad34-dc7b09787b4b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40</Words>
  <Characters>136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ly Steinke</dc:creator>
  <cp:lastModifiedBy>Kaley Feenstra</cp:lastModifiedBy>
  <cp:revision>3</cp:revision>
  <dcterms:created xsi:type="dcterms:W3CDTF">2018-09-27T19:15:00Z</dcterms:created>
  <dcterms:modified xsi:type="dcterms:W3CDTF">2018-09-27T1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